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B903C" w14:textId="2A526116" w:rsidR="00963E11" w:rsidRPr="0029544C" w:rsidRDefault="006B3B8E" w:rsidP="0029544C">
      <w:pPr>
        <w:tabs>
          <w:tab w:val="left" w:pos="360"/>
        </w:tabs>
        <w:spacing w:line="240" w:lineRule="auto"/>
        <w:ind w:right="72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upplemental</w:t>
      </w:r>
      <w:r w:rsidRPr="0029544C">
        <w:rPr>
          <w:rFonts w:ascii="Arial" w:eastAsia="Arial" w:hAnsi="Arial" w:cs="Arial"/>
          <w:b/>
          <w:sz w:val="24"/>
          <w:szCs w:val="24"/>
        </w:rPr>
        <w:t xml:space="preserve"> </w:t>
      </w:r>
      <w:r w:rsidR="00963E11" w:rsidRPr="0029544C">
        <w:rPr>
          <w:rFonts w:ascii="Arial" w:eastAsia="Arial" w:hAnsi="Arial" w:cs="Arial"/>
          <w:b/>
          <w:sz w:val="24"/>
          <w:szCs w:val="24"/>
        </w:rPr>
        <w:t>Table 10. Summary of VFQ-25 Measured at Baseline and Month 12 Visits, mean (± standard deviation) [Range]</w:t>
      </w:r>
    </w:p>
    <w:tbl>
      <w:tblPr>
        <w:tblW w:w="70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40"/>
        <w:gridCol w:w="2340"/>
        <w:gridCol w:w="2340"/>
      </w:tblGrid>
      <w:tr w:rsidR="00963E11" w14:paraId="041D3C0C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2F290EE9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isit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552DD490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GDD</w:t>
            </w:r>
          </w:p>
          <w:p w14:paraId="5A4082E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=22 for Baseline</w:t>
            </w:r>
          </w:p>
          <w:p w14:paraId="77EBF6DE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=14 for month 12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326AA001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PC</w:t>
            </w:r>
          </w:p>
          <w:p w14:paraId="3F891BDB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=19 for Baseline</w:t>
            </w:r>
          </w:p>
          <w:p w14:paraId="09FE8411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=13 for month 12</w:t>
            </w:r>
          </w:p>
        </w:tc>
      </w:tr>
      <w:tr w:rsidR="00963E11" w14:paraId="2B4BB9C0" w14:textId="77777777" w:rsidTr="00F5787E">
        <w:trPr>
          <w:trHeight w:val="290"/>
        </w:trPr>
        <w:tc>
          <w:tcPr>
            <w:tcW w:w="7020" w:type="dxa"/>
            <w:gridSpan w:val="3"/>
            <w:shd w:val="clear" w:color="auto" w:fill="auto"/>
            <w:vAlign w:val="center"/>
          </w:tcPr>
          <w:p w14:paraId="709550DA" w14:textId="77777777" w:rsidR="00963E11" w:rsidRPr="00B83E08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B83E08">
              <w:rPr>
                <w:rFonts w:ascii="Arial" w:eastAsia="Arial" w:hAnsi="Arial" w:cs="Arial"/>
                <w:bCs/>
                <w:sz w:val="20"/>
                <w:szCs w:val="20"/>
              </w:rPr>
              <w:t>General Health</w:t>
            </w:r>
          </w:p>
        </w:tc>
      </w:tr>
      <w:tr w:rsidR="00963E11" w14:paraId="4716F4B7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1321CCA6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creening/Baseline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12B4C43D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62.5* (±21.5)</w:t>
            </w:r>
          </w:p>
          <w:p w14:paraId="3BD91A06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12C8250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48.7* (±21.2)</w:t>
            </w:r>
          </w:p>
          <w:p w14:paraId="234271DD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</w:tr>
      <w:tr w:rsidR="00963E11" w14:paraId="301C269F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56B6EA9E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onth 12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42539CF2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8.9 (±23.2)</w:t>
            </w:r>
          </w:p>
          <w:p w14:paraId="1CB8B8D2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75972003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3.8 (±20.0)</w:t>
            </w:r>
          </w:p>
          <w:p w14:paraId="41B3F71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</w:tr>
      <w:tr w:rsidR="00963E11" w14:paraId="3438ACA0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43026ABE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hang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C5D1B7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-1.8 (±20.7)</w:t>
            </w:r>
          </w:p>
          <w:p w14:paraId="160B3964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50 – 25]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A577FC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.3 (±24.1)</w:t>
            </w:r>
          </w:p>
          <w:p w14:paraId="31F8E367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25 – 50]</w:t>
            </w:r>
          </w:p>
        </w:tc>
      </w:tr>
      <w:tr w:rsidR="00963E11" w14:paraId="1B81DB58" w14:textId="77777777" w:rsidTr="00F5787E">
        <w:trPr>
          <w:trHeight w:val="290"/>
        </w:trPr>
        <w:tc>
          <w:tcPr>
            <w:tcW w:w="7020" w:type="dxa"/>
            <w:gridSpan w:val="3"/>
            <w:shd w:val="clear" w:color="auto" w:fill="auto"/>
            <w:vAlign w:val="center"/>
          </w:tcPr>
          <w:p w14:paraId="7D435787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General Vision</w:t>
            </w:r>
          </w:p>
        </w:tc>
      </w:tr>
      <w:tr w:rsidR="00963E11" w14:paraId="563871CE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5FC877D6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creening/Baseline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28AA47C7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4.5 (±23.0)</w:t>
            </w:r>
          </w:p>
          <w:p w14:paraId="27905A83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0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67ED166C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3.2 (±15.3)</w:t>
            </w:r>
          </w:p>
          <w:p w14:paraId="0D822E57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40 – 80]</w:t>
            </w:r>
          </w:p>
        </w:tc>
      </w:tr>
      <w:tr w:rsidR="00963E11" w14:paraId="4E5F92AC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4E72E080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onth 12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281B6139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4.3 (±21.0)</w:t>
            </w:r>
          </w:p>
          <w:p w14:paraId="3D6D8F90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0 – 8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2F296892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0.8 (±22.5)</w:t>
            </w:r>
          </w:p>
          <w:p w14:paraId="629D7A09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0 – 100]</w:t>
            </w:r>
          </w:p>
        </w:tc>
      </w:tr>
      <w:tr w:rsidR="00963E11" w14:paraId="6C85A3EF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438A9D70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hang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C69A12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.0 (±17.5)</w:t>
            </w:r>
          </w:p>
          <w:p w14:paraId="591169D9" w14:textId="77777777" w:rsidR="00963E11" w:rsidRDefault="00963E11" w:rsidP="00F578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[-40 – 40]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168459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.7 (±19.7)</w:t>
            </w:r>
          </w:p>
          <w:p w14:paraId="56E00DFE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40 – 40]</w:t>
            </w:r>
          </w:p>
        </w:tc>
      </w:tr>
      <w:tr w:rsidR="00963E11" w14:paraId="34D79484" w14:textId="77777777" w:rsidTr="00F5787E">
        <w:trPr>
          <w:trHeight w:val="290"/>
        </w:trPr>
        <w:tc>
          <w:tcPr>
            <w:tcW w:w="7020" w:type="dxa"/>
            <w:gridSpan w:val="3"/>
            <w:shd w:val="clear" w:color="auto" w:fill="auto"/>
            <w:vAlign w:val="center"/>
          </w:tcPr>
          <w:p w14:paraId="5DEEFFC8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ental Health</w:t>
            </w:r>
          </w:p>
        </w:tc>
      </w:tr>
      <w:tr w:rsidR="00963E11" w14:paraId="2EDE7198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4D696544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creening/Baseline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5F5ECF52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5.4 (±28.8)</w:t>
            </w:r>
          </w:p>
          <w:p w14:paraId="53447306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3FD9F26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6.9 (±30.0)</w:t>
            </w:r>
          </w:p>
          <w:p w14:paraId="33CF32D9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12.5 – 100]</w:t>
            </w:r>
          </w:p>
        </w:tc>
      </w:tr>
      <w:tr w:rsidR="00963E11" w14:paraId="0AFEF1A0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26B8A7FE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onth 12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15117199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7.6 (±28.1)</w:t>
            </w:r>
          </w:p>
          <w:p w14:paraId="593FC882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12.5 – 93.8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7EFBF977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8.3 (±30.0)</w:t>
            </w:r>
          </w:p>
          <w:p w14:paraId="239E4D0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6.3 – 100]</w:t>
            </w:r>
          </w:p>
        </w:tc>
      </w:tr>
      <w:tr w:rsidR="00963E11" w14:paraId="59FEFE55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71882AF0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hang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E432A6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-0.9 (±14.7)</w:t>
            </w:r>
          </w:p>
          <w:p w14:paraId="4077CEB7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25 – 18.8]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42161A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.1 (±27.7)</w:t>
            </w:r>
          </w:p>
          <w:p w14:paraId="3556B232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25 – 81.3]</w:t>
            </w:r>
          </w:p>
        </w:tc>
      </w:tr>
      <w:tr w:rsidR="00963E11" w14:paraId="2BCC9805" w14:textId="77777777" w:rsidTr="00F5787E">
        <w:trPr>
          <w:trHeight w:val="290"/>
        </w:trPr>
        <w:tc>
          <w:tcPr>
            <w:tcW w:w="7020" w:type="dxa"/>
            <w:gridSpan w:val="3"/>
            <w:shd w:val="clear" w:color="auto" w:fill="auto"/>
            <w:vAlign w:val="center"/>
          </w:tcPr>
          <w:p w14:paraId="266FD860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istance Activity</w:t>
            </w:r>
          </w:p>
        </w:tc>
      </w:tr>
      <w:tr w:rsidR="00963E11" w14:paraId="58ACE309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62F0B3AF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creening/Baseline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472A1F6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5.8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(</w:t>
            </w:r>
            <w:r>
              <w:rPr>
                <w:rFonts w:ascii="Arial" w:eastAsia="Arial" w:hAnsi="Arial" w:cs="Arial"/>
                <w:sz w:val="20"/>
                <w:szCs w:val="20"/>
              </w:rPr>
              <w:t>±24.2)</w:t>
            </w:r>
          </w:p>
          <w:p w14:paraId="3604BD84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16.7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6EE742C6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3.5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(±25.4)</w:t>
            </w:r>
          </w:p>
          <w:p w14:paraId="38F98D42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16.7 – 100]</w:t>
            </w:r>
          </w:p>
        </w:tc>
      </w:tr>
      <w:tr w:rsidR="00963E11" w14:paraId="39BC1A15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7B8EA3BD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onth 12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2A2C70D7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5.8 (±20.2)</w:t>
            </w:r>
          </w:p>
          <w:p w14:paraId="05F1A03B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41.7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219CACC9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3.9 (±28.1)</w:t>
            </w:r>
          </w:p>
          <w:p w14:paraId="129D5B16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16.7 – 100]</w:t>
            </w:r>
          </w:p>
        </w:tc>
      </w:tr>
      <w:tr w:rsidR="00963E11" w14:paraId="79AF74A7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00416F39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hange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69549E25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4.2 (±20.4)</w:t>
            </w:r>
          </w:p>
          <w:p w14:paraId="6E43D35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8.3 – 58.3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3B10DB3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.3 (±19.5)</w:t>
            </w:r>
          </w:p>
          <w:p w14:paraId="10B7E3EB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41.7]</w:t>
            </w:r>
          </w:p>
        </w:tc>
      </w:tr>
      <w:tr w:rsidR="00963E11" w14:paraId="38B667E3" w14:textId="77777777" w:rsidTr="00F5787E">
        <w:trPr>
          <w:trHeight w:val="290"/>
        </w:trPr>
        <w:tc>
          <w:tcPr>
            <w:tcW w:w="7020" w:type="dxa"/>
            <w:gridSpan w:val="3"/>
            <w:shd w:val="clear" w:color="auto" w:fill="auto"/>
            <w:vAlign w:val="center"/>
          </w:tcPr>
          <w:p w14:paraId="5B1B130B" w14:textId="77777777" w:rsidR="00963E11" w:rsidRPr="00B83E08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B83E08">
              <w:rPr>
                <w:rFonts w:ascii="Arial" w:eastAsia="Arial" w:hAnsi="Arial" w:cs="Arial"/>
                <w:sz w:val="20"/>
                <w:szCs w:val="20"/>
              </w:rPr>
              <w:t>Near Activity</w:t>
            </w:r>
          </w:p>
        </w:tc>
      </w:tr>
      <w:tr w:rsidR="00963E11" w14:paraId="760E4916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48BC2F9A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creening/Baseline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767B135D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6.3 (±21.0)</w:t>
            </w:r>
          </w:p>
          <w:p w14:paraId="6AA2D09E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32A24BB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2.7 (±20.5)</w:t>
            </w:r>
          </w:p>
          <w:p w14:paraId="02CFB98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</w:tr>
      <w:tr w:rsidR="00963E11" w14:paraId="7B23F47A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1D16D34A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onth 12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FB48B49" w14:textId="77777777" w:rsidR="00963E11" w:rsidRPr="0029544C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29544C">
              <w:rPr>
                <w:rFonts w:ascii="Arial" w:eastAsia="Arial" w:hAnsi="Arial" w:cs="Arial"/>
                <w:sz w:val="20"/>
                <w:szCs w:val="20"/>
              </w:rPr>
              <w:t>71.2 (±22.7)</w:t>
            </w:r>
          </w:p>
          <w:p w14:paraId="1C503B59" w14:textId="77777777" w:rsidR="00963E11" w:rsidRPr="0029544C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29544C"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4D019847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9.0 (±27.3)</w:t>
            </w:r>
          </w:p>
          <w:p w14:paraId="513BB88E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8.3 – 100]</w:t>
            </w:r>
          </w:p>
        </w:tc>
      </w:tr>
      <w:tr w:rsidR="00963E11" w14:paraId="234669B3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2D66E4CE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hange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5F648FAC" w14:textId="77777777" w:rsidR="00963E11" w:rsidRPr="0029544C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29544C">
              <w:rPr>
                <w:rFonts w:ascii="Arial" w:eastAsia="Arial" w:hAnsi="Arial" w:cs="Arial"/>
                <w:sz w:val="20"/>
                <w:szCs w:val="20"/>
              </w:rPr>
              <w:t>9.6 (±11.</w:t>
            </w:r>
            <w:proofErr w:type="gramStart"/>
            <w:r w:rsidRPr="0029544C">
              <w:rPr>
                <w:rFonts w:ascii="Arial" w:eastAsia="Arial" w:hAnsi="Arial" w:cs="Arial"/>
                <w:sz w:val="20"/>
                <w:szCs w:val="20"/>
              </w:rPr>
              <w:t>7)*</w:t>
            </w:r>
            <w:proofErr w:type="gramEnd"/>
          </w:p>
          <w:p w14:paraId="2FE89559" w14:textId="77777777" w:rsidR="00963E11" w:rsidRPr="0029544C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29544C">
              <w:rPr>
                <w:rFonts w:ascii="Arial" w:eastAsia="Arial" w:hAnsi="Arial" w:cs="Arial"/>
                <w:sz w:val="20"/>
                <w:szCs w:val="20"/>
              </w:rPr>
              <w:t>[-8.3 – 33.3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8B64556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-2.8 (±21.7)</w:t>
            </w:r>
          </w:p>
          <w:p w14:paraId="538EAB17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66.7 – 16.7]</w:t>
            </w:r>
          </w:p>
        </w:tc>
      </w:tr>
      <w:tr w:rsidR="00963E11" w14:paraId="5C105B51" w14:textId="77777777" w:rsidTr="00F5787E">
        <w:trPr>
          <w:trHeight w:val="290"/>
        </w:trPr>
        <w:tc>
          <w:tcPr>
            <w:tcW w:w="7020" w:type="dxa"/>
            <w:gridSpan w:val="3"/>
            <w:shd w:val="clear" w:color="auto" w:fill="auto"/>
            <w:vAlign w:val="center"/>
          </w:tcPr>
          <w:p w14:paraId="5F51B16C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eripheral Vision</w:t>
            </w:r>
          </w:p>
        </w:tc>
      </w:tr>
      <w:tr w:rsidR="00963E11" w14:paraId="64792501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7A8C1F85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creening/Baseline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6CA21D23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0.2 (±24.0)</w:t>
            </w:r>
          </w:p>
          <w:p w14:paraId="2244B03E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4029FCFC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9.2 (±33.6)</w:t>
            </w:r>
          </w:p>
          <w:p w14:paraId="25DB2DC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</w:tr>
      <w:tr w:rsidR="00963E11" w14:paraId="6FCCF9FD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168D8A28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onth 12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4EF9DE7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2.5 (±23.5)</w:t>
            </w:r>
          </w:p>
          <w:p w14:paraId="62D9904A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4F816523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3.5 (±33.3)</w:t>
            </w:r>
          </w:p>
          <w:p w14:paraId="3211CC07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100]</w:t>
            </w:r>
          </w:p>
        </w:tc>
      </w:tr>
      <w:tr w:rsidR="00963E11" w14:paraId="0E6C550A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259F49C3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hange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6ADD7236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.6 (±13.4)</w:t>
            </w:r>
          </w:p>
          <w:p w14:paraId="4C73808C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25 – 25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6174950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.2 (±38.2)</w:t>
            </w:r>
          </w:p>
          <w:p w14:paraId="46643C5B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75 – 75]</w:t>
            </w:r>
          </w:p>
        </w:tc>
      </w:tr>
      <w:tr w:rsidR="00963E11" w14:paraId="44D499BF" w14:textId="77777777" w:rsidTr="00F5787E">
        <w:trPr>
          <w:trHeight w:val="290"/>
        </w:trPr>
        <w:tc>
          <w:tcPr>
            <w:tcW w:w="70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071C46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olor Vision</w:t>
            </w:r>
          </w:p>
        </w:tc>
      </w:tr>
      <w:tr w:rsidR="00963E11" w14:paraId="42CC5B3A" w14:textId="77777777" w:rsidTr="00F5787E">
        <w:trPr>
          <w:trHeight w:val="290"/>
        </w:trPr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1B1904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 xml:space="preserve">Screening/Baseline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9B861E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6.4 (±22.8)</w:t>
            </w:r>
          </w:p>
          <w:p w14:paraId="6E751AAA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8CEFE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7.6 (±26.2)</w:t>
            </w:r>
          </w:p>
          <w:p w14:paraId="42DD672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</w:tr>
      <w:tr w:rsidR="00963E11" w14:paraId="48844D6C" w14:textId="77777777" w:rsidTr="00F5787E">
        <w:trPr>
          <w:trHeight w:val="290"/>
        </w:trPr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D4A227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onth 12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5D8317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1.1 (±23.2)</w:t>
            </w:r>
          </w:p>
          <w:p w14:paraId="0A7AE9CB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67BB75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6.9 (±25.9)</w:t>
            </w:r>
          </w:p>
          <w:p w14:paraId="2E8F3F83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</w:tr>
      <w:tr w:rsidR="00963E11" w14:paraId="61393DED" w14:textId="77777777" w:rsidTr="00F5787E">
        <w:trPr>
          <w:trHeight w:val="290"/>
        </w:trPr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9AF0FE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hange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511C020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.8 (±6.7)</w:t>
            </w:r>
          </w:p>
          <w:p w14:paraId="3A87E5B9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25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A84AFBE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-6.3 (±32.2)</w:t>
            </w:r>
          </w:p>
          <w:p w14:paraId="1F56D515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75 – 75]</w:t>
            </w:r>
          </w:p>
        </w:tc>
      </w:tr>
      <w:tr w:rsidR="00963E11" w14:paraId="44D5337F" w14:textId="77777777" w:rsidTr="00F5787E">
        <w:trPr>
          <w:trHeight w:val="290"/>
        </w:trPr>
        <w:tc>
          <w:tcPr>
            <w:tcW w:w="7020" w:type="dxa"/>
            <w:gridSpan w:val="3"/>
            <w:shd w:val="clear" w:color="auto" w:fill="auto"/>
            <w:vAlign w:val="center"/>
          </w:tcPr>
          <w:p w14:paraId="6C0988E2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Ocular Pain</w:t>
            </w:r>
          </w:p>
        </w:tc>
      </w:tr>
      <w:tr w:rsidR="00963E11" w14:paraId="2EF3DF18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42257078" w14:textId="77777777" w:rsidR="00963E11" w:rsidRDefault="00963E11" w:rsidP="00F5787E">
            <w:pPr>
              <w:spacing w:after="0"/>
              <w:ind w:right="1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creening/Baseline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31588390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6.2 (±28.6)</w:t>
            </w:r>
          </w:p>
          <w:p w14:paraId="2BBBE83B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62C8ECC2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0.4 (±16.3)</w:t>
            </w:r>
          </w:p>
          <w:p w14:paraId="512FB9B3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37.5 – 100]</w:t>
            </w:r>
          </w:p>
        </w:tc>
      </w:tr>
      <w:tr w:rsidR="00963E11" w14:paraId="5F7EB135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5CC2781B" w14:textId="77777777" w:rsidR="00963E11" w:rsidRDefault="00963E11" w:rsidP="00F5787E">
            <w:pPr>
              <w:spacing w:after="0"/>
              <w:ind w:right="1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onth 12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2B867C3A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3.0 (±20.0)</w:t>
            </w:r>
          </w:p>
          <w:p w14:paraId="61587D6F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50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1AD0E64A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1.7 (±19.5)</w:t>
            </w:r>
          </w:p>
          <w:p w14:paraId="5B1F6BFD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37.5 – 100]</w:t>
            </w:r>
          </w:p>
        </w:tc>
      </w:tr>
      <w:tr w:rsidR="00963E11" w14:paraId="3BD1CACE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1A613877" w14:textId="77777777" w:rsidR="00963E11" w:rsidRDefault="00963E11" w:rsidP="00F5787E">
            <w:pPr>
              <w:spacing w:after="0"/>
              <w:ind w:right="1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hange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1EBFEA86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.0 (±21.7)</w:t>
            </w:r>
          </w:p>
          <w:p w14:paraId="4394E07C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25 – 5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4174CBAA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.4 (±21.2)</w:t>
            </w:r>
          </w:p>
          <w:p w14:paraId="38B611B3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37.5 – 50]</w:t>
            </w:r>
          </w:p>
        </w:tc>
      </w:tr>
      <w:tr w:rsidR="00963E11" w14:paraId="08CA5E29" w14:textId="77777777" w:rsidTr="00F5787E">
        <w:trPr>
          <w:trHeight w:val="290"/>
        </w:trPr>
        <w:tc>
          <w:tcPr>
            <w:tcW w:w="7020" w:type="dxa"/>
            <w:gridSpan w:val="3"/>
            <w:shd w:val="clear" w:color="auto" w:fill="auto"/>
            <w:vAlign w:val="center"/>
          </w:tcPr>
          <w:p w14:paraId="7A5E2550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riving</w:t>
            </w:r>
          </w:p>
        </w:tc>
      </w:tr>
      <w:tr w:rsidR="00963E11" w14:paraId="1C15ABC1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568AF42E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creening/Baseline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2BC665C6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3.1 (±25.0)</w:t>
            </w:r>
          </w:p>
          <w:p w14:paraId="753B2755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16.7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7960CFE0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5.4 (±13.7)</w:t>
            </w:r>
          </w:p>
          <w:p w14:paraId="1213C913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37.5 – 100]</w:t>
            </w:r>
          </w:p>
        </w:tc>
      </w:tr>
      <w:tr w:rsidR="00963E11" w14:paraId="7FFA4115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066ADA64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onth 12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4C48E88C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6.5 (±17.6)</w:t>
            </w:r>
          </w:p>
          <w:p w14:paraId="240E21D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33.3 – 75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4D3627C6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5.8 (±14.9)</w:t>
            </w:r>
          </w:p>
          <w:p w14:paraId="31A0C6E0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41.7 – 83.3]</w:t>
            </w:r>
          </w:p>
        </w:tc>
      </w:tr>
      <w:tr w:rsidR="00963E11" w14:paraId="713BBCE1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3E9FCE4C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hange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13BA0344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-2.8 (±14.4)</w:t>
            </w:r>
          </w:p>
          <w:p w14:paraId="621C1062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16.7 – 25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69AD60C8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9.2 (±20.2)</w:t>
            </w:r>
          </w:p>
          <w:p w14:paraId="3B66C90D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8.3 – 50]</w:t>
            </w:r>
          </w:p>
        </w:tc>
      </w:tr>
      <w:tr w:rsidR="00963E11" w14:paraId="2E093D44" w14:textId="77777777" w:rsidTr="00F5787E">
        <w:trPr>
          <w:trHeight w:val="290"/>
        </w:trPr>
        <w:tc>
          <w:tcPr>
            <w:tcW w:w="7020" w:type="dxa"/>
            <w:gridSpan w:val="3"/>
            <w:shd w:val="clear" w:color="auto" w:fill="auto"/>
            <w:vAlign w:val="center"/>
          </w:tcPr>
          <w:p w14:paraId="1BC9F6AE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ependency</w:t>
            </w:r>
          </w:p>
        </w:tc>
      </w:tr>
      <w:tr w:rsidR="00963E11" w14:paraId="1A8CD019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33801B31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creening/Baseline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549FF733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0.2 (±22.5)</w:t>
            </w:r>
          </w:p>
          <w:p w14:paraId="17DB358C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6 – 72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4FA2036A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6.7 (±22.8)</w:t>
            </w:r>
          </w:p>
          <w:p w14:paraId="1569E542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6 – 72]</w:t>
            </w:r>
          </w:p>
        </w:tc>
      </w:tr>
      <w:tr w:rsidR="00963E11" w14:paraId="44F96B54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27180EA0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onth 12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60F5C4CC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49.3 (±24.4)</w:t>
            </w:r>
          </w:p>
          <w:p w14:paraId="4F8BBA8C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6 – 72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3E80710A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4.9 (±23.2)</w:t>
            </w:r>
          </w:p>
          <w:p w14:paraId="607D60DA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72]</w:t>
            </w:r>
          </w:p>
        </w:tc>
      </w:tr>
      <w:tr w:rsidR="00963E11" w14:paraId="16C14340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2F975114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hange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5B0E44C1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-1.3 (±10.3)</w:t>
            </w:r>
          </w:p>
          <w:p w14:paraId="4D708DC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18 – 18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71FD150A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.0 (±22.4)</w:t>
            </w:r>
          </w:p>
          <w:p w14:paraId="151D0E7B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30 – 54]</w:t>
            </w:r>
          </w:p>
        </w:tc>
      </w:tr>
      <w:tr w:rsidR="00963E11" w14:paraId="4E4C21E2" w14:textId="77777777" w:rsidTr="00F5787E">
        <w:trPr>
          <w:trHeight w:val="290"/>
        </w:trPr>
        <w:tc>
          <w:tcPr>
            <w:tcW w:w="70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3DBB6E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ocial Functioning</w:t>
            </w:r>
          </w:p>
        </w:tc>
      </w:tr>
      <w:tr w:rsidR="00963E11" w14:paraId="57E78849" w14:textId="77777777" w:rsidTr="00F5787E">
        <w:trPr>
          <w:trHeight w:val="290"/>
        </w:trPr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BCBA69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creening/Baseline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4829C8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3.1 (±18.7)</w:t>
            </w:r>
          </w:p>
          <w:p w14:paraId="4377BD1D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9EEB1B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2.7 (±21.5)</w:t>
            </w:r>
          </w:p>
          <w:p w14:paraId="62AE6863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37.5 – 100]</w:t>
            </w:r>
          </w:p>
        </w:tc>
      </w:tr>
      <w:tr w:rsidR="00963E11" w14:paraId="7EA03D57" w14:textId="77777777" w:rsidTr="00F5787E">
        <w:trPr>
          <w:trHeight w:val="290"/>
        </w:trPr>
        <w:tc>
          <w:tcPr>
            <w:tcW w:w="234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68644F0E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onth 12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6B39B38F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3.3 (±26.3)</w:t>
            </w:r>
          </w:p>
          <w:p w14:paraId="1FAA6F3C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25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687A150E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6.0 (±34.8)</w:t>
            </w:r>
          </w:p>
          <w:p w14:paraId="2E86A622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12.5 – 100]</w:t>
            </w:r>
          </w:p>
        </w:tc>
      </w:tr>
      <w:tr w:rsidR="00963E11" w14:paraId="5E019729" w14:textId="77777777" w:rsidTr="00F5787E">
        <w:trPr>
          <w:trHeight w:val="290"/>
        </w:trPr>
        <w:tc>
          <w:tcPr>
            <w:tcW w:w="234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645E2E63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hange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C266881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.1 (±10.4)</w:t>
            </w:r>
          </w:p>
          <w:p w14:paraId="3883DCDA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12.5 – 25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35BC75AE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-7.3 (±36.7)</w:t>
            </w:r>
          </w:p>
          <w:p w14:paraId="19FB6FED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75 – 50]</w:t>
            </w:r>
          </w:p>
        </w:tc>
      </w:tr>
      <w:tr w:rsidR="00963E11" w14:paraId="693B5EEC" w14:textId="77777777" w:rsidTr="00F5787E">
        <w:trPr>
          <w:trHeight w:val="290"/>
        </w:trPr>
        <w:tc>
          <w:tcPr>
            <w:tcW w:w="7020" w:type="dxa"/>
            <w:gridSpan w:val="3"/>
            <w:shd w:val="clear" w:color="auto" w:fill="auto"/>
            <w:vAlign w:val="center"/>
          </w:tcPr>
          <w:p w14:paraId="7E10E558" w14:textId="77777777" w:rsidR="00963E11" w:rsidRDefault="00963E11" w:rsidP="00F5787E">
            <w:pPr>
              <w:spacing w:after="0"/>
              <w:ind w:left="113" w:right="11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ole Difficulty</w:t>
            </w:r>
          </w:p>
        </w:tc>
      </w:tr>
      <w:tr w:rsidR="00963E11" w14:paraId="196CC38F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25B56A9D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creening/Baseline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3BC7CB92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4.8 (±31.2)</w:t>
            </w:r>
          </w:p>
          <w:p w14:paraId="7AD98544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5DA6AC2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1.8 (±26.8)</w:t>
            </w:r>
          </w:p>
          <w:p w14:paraId="273E3B11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12.5 – 100]</w:t>
            </w:r>
          </w:p>
        </w:tc>
      </w:tr>
      <w:tr w:rsidR="00963E11" w14:paraId="69B831A5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7C970A41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onth 12 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4971607D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63.4 (±25.7)</w:t>
            </w:r>
          </w:p>
          <w:p w14:paraId="1D8F8570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100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25FECDFD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0.2 (±31.7)</w:t>
            </w:r>
          </w:p>
          <w:p w14:paraId="3B313482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0 – 100]</w:t>
            </w:r>
          </w:p>
        </w:tc>
      </w:tr>
      <w:tr w:rsidR="00963E11" w14:paraId="45FD1B9D" w14:textId="77777777" w:rsidTr="00F5787E">
        <w:trPr>
          <w:trHeight w:val="290"/>
        </w:trPr>
        <w:tc>
          <w:tcPr>
            <w:tcW w:w="2340" w:type="dxa"/>
            <w:shd w:val="clear" w:color="auto" w:fill="auto"/>
            <w:vAlign w:val="center"/>
          </w:tcPr>
          <w:p w14:paraId="5A557FA6" w14:textId="77777777" w:rsidR="00963E11" w:rsidRDefault="00963E11" w:rsidP="00F5787E">
            <w:pPr>
              <w:spacing w:after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hange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1D0EF50C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.4 (±34.9)</w:t>
            </w:r>
          </w:p>
          <w:p w14:paraId="61DB9CDB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75 – 62.5]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411D730C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.1 (±33.1)</w:t>
            </w:r>
          </w:p>
          <w:p w14:paraId="21D36602" w14:textId="77777777" w:rsidR="00963E11" w:rsidRDefault="00963E11" w:rsidP="00F5787E">
            <w:pPr>
              <w:spacing w:after="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[-87.5 – 50]</w:t>
            </w:r>
          </w:p>
        </w:tc>
      </w:tr>
    </w:tbl>
    <w:p w14:paraId="1A193B6A" w14:textId="77777777" w:rsidR="00963E11" w:rsidRDefault="00963E11" w:rsidP="0029544C">
      <w:pPr>
        <w:ind w:right="225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Abbreviations: SGDD=second glaucoma drainage device; CPC=cyclophotocoagulation; BCVA=best-corrected visual acuity. </w:t>
      </w:r>
    </w:p>
    <w:p w14:paraId="55092221" w14:textId="77777777" w:rsidR="00963E11" w:rsidRDefault="00963E11" w:rsidP="0029544C">
      <w:pPr>
        <w:ind w:right="225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Due to missing data, the mean of the differences in BCVA between baseline and each follow-up visit do not equal the mean changes in BCVA.</w:t>
      </w:r>
    </w:p>
    <w:p w14:paraId="5A6F36E9" w14:textId="77777777" w:rsidR="00963E11" w:rsidRDefault="00963E11" w:rsidP="0029544C">
      <w:pPr>
        <w:widowControl w:val="0"/>
        <w:spacing w:after="0" w:line="240" w:lineRule="auto"/>
        <w:ind w:right="225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* </w:t>
      </w:r>
      <w:proofErr w:type="gramStart"/>
      <w:r>
        <w:rPr>
          <w:rFonts w:ascii="Arial" w:eastAsia="Arial" w:hAnsi="Arial" w:cs="Arial"/>
          <w:sz w:val="20"/>
          <w:szCs w:val="20"/>
        </w:rPr>
        <w:t>for</w:t>
      </w:r>
      <w:proofErr w:type="gramEnd"/>
      <w:r>
        <w:rPr>
          <w:rFonts w:ascii="Arial" w:eastAsia="Arial" w:hAnsi="Arial" w:cs="Arial"/>
          <w:sz w:val="20"/>
          <w:szCs w:val="20"/>
        </w:rPr>
        <w:t xml:space="preserve"> </w:t>
      </w:r>
      <w:r w:rsidRPr="00842308">
        <w:rPr>
          <w:rFonts w:ascii="Arial" w:eastAsia="Arial" w:hAnsi="Arial" w:cs="Arial"/>
          <w:i/>
          <w:iCs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 xml:space="preserve"> &lt; 0.05, ** for </w:t>
      </w:r>
      <w:r w:rsidRPr="00842308">
        <w:rPr>
          <w:rFonts w:ascii="Arial" w:eastAsia="Arial" w:hAnsi="Arial" w:cs="Arial"/>
          <w:i/>
          <w:iCs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 xml:space="preserve"> &lt; 0.01, and *** for </w:t>
      </w:r>
      <w:r w:rsidRPr="00842308">
        <w:rPr>
          <w:rFonts w:ascii="Arial" w:eastAsia="Arial" w:hAnsi="Arial" w:cs="Arial"/>
          <w:i/>
          <w:iCs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 xml:space="preserve"> &lt; 0.001</w:t>
      </w:r>
    </w:p>
    <w:p w14:paraId="4F2B0A83" w14:textId="77777777" w:rsidR="00EB2BCC" w:rsidRDefault="00EB2BCC"/>
    <w:sectPr w:rsidR="00EB2BC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0tDAxMzc3MDI0tTRR0lEKTi0uzszPAykwrAUAv37uWywAAAA="/>
  </w:docVars>
  <w:rsids>
    <w:rsidRoot w:val="00963E11"/>
    <w:rsid w:val="0029544C"/>
    <w:rsid w:val="006B3B8E"/>
    <w:rsid w:val="00963E11"/>
    <w:rsid w:val="00AE1961"/>
    <w:rsid w:val="00EB2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E34F4"/>
  <w15:chartTrackingRefBased/>
  <w15:docId w15:val="{C6BABFE8-B3CA-48BB-BCFE-188987192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E11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8</Words>
  <Characters>2500</Characters>
  <Application>Microsoft Office Word</Application>
  <DocSecurity>0</DocSecurity>
  <Lines>20</Lines>
  <Paragraphs>5</Paragraphs>
  <ScaleCrop>false</ScaleCrop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Mankiewicz</dc:creator>
  <cp:keywords/>
  <dc:description/>
  <cp:lastModifiedBy>Troy Brown</cp:lastModifiedBy>
  <cp:revision>3</cp:revision>
  <dcterms:created xsi:type="dcterms:W3CDTF">2021-11-24T03:34:00Z</dcterms:created>
  <dcterms:modified xsi:type="dcterms:W3CDTF">2022-04-13T15:22:00Z</dcterms:modified>
</cp:coreProperties>
</file>